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70564E" w14:textId="77777777" w:rsidR="006D346A" w:rsidRPr="006D346A" w:rsidRDefault="006D346A" w:rsidP="006D346A">
      <w:pPr>
        <w:jc w:val="both"/>
        <w:rPr>
          <w:rFonts w:ascii="Times New Roman" w:hAnsi="Times New Roman" w:cs="Times New Roman"/>
          <w:sz w:val="24"/>
          <w:szCs w:val="24"/>
        </w:rPr>
      </w:pPr>
      <w:r w:rsidRPr="006D346A">
        <w:rPr>
          <w:rFonts w:ascii="Times New Roman" w:hAnsi="Times New Roman" w:cs="Times New Roman"/>
          <w:sz w:val="24"/>
          <w:szCs w:val="24"/>
        </w:rPr>
        <w:t>a.</w:t>
      </w:r>
      <w:r w:rsidRPr="006D346A">
        <w:rPr>
          <w:rFonts w:ascii="Times New Roman" w:hAnsi="Times New Roman" w:cs="Times New Roman"/>
          <w:sz w:val="24"/>
          <w:szCs w:val="24"/>
        </w:rPr>
        <w:tab/>
      </w:r>
    </w:p>
    <w:p w14:paraId="76ABB7D6" w14:textId="77777777" w:rsidR="006D346A" w:rsidRPr="006D346A" w:rsidRDefault="006D346A" w:rsidP="006D346A">
      <w:pPr>
        <w:jc w:val="both"/>
        <w:rPr>
          <w:rFonts w:ascii="Times New Roman" w:hAnsi="Times New Roman" w:cs="Times New Roman"/>
          <w:sz w:val="24"/>
          <w:szCs w:val="24"/>
        </w:rPr>
      </w:pPr>
      <w:r w:rsidRPr="006D346A">
        <w:rPr>
          <w:rFonts w:ascii="Times New Roman" w:hAnsi="Times New Roman" w:cs="Times New Roman"/>
          <w:sz w:val="24"/>
          <w:szCs w:val="24"/>
        </w:rPr>
        <w:t>Let f(n) = 10n^4 + 7n^2 + 3n</w:t>
      </w:r>
    </w:p>
    <w:p w14:paraId="34B89437" w14:textId="77777777" w:rsidR="006D346A" w:rsidRPr="006D346A" w:rsidRDefault="006D346A" w:rsidP="006D346A">
      <w:pPr>
        <w:jc w:val="both"/>
        <w:rPr>
          <w:rFonts w:ascii="Times New Roman" w:hAnsi="Times New Roman" w:cs="Times New Roman"/>
          <w:sz w:val="24"/>
          <w:szCs w:val="24"/>
        </w:rPr>
      </w:pPr>
      <w:r w:rsidRPr="006D346A">
        <w:rPr>
          <w:rFonts w:ascii="Times New Roman" w:hAnsi="Times New Roman" w:cs="Times New Roman"/>
          <w:sz w:val="24"/>
          <w:szCs w:val="24"/>
        </w:rPr>
        <w:t>Let g(n) = n^4</w:t>
      </w:r>
    </w:p>
    <w:p w14:paraId="281AC50B" w14:textId="77777777" w:rsidR="006D346A" w:rsidRPr="006D346A" w:rsidRDefault="006D346A" w:rsidP="006D346A">
      <w:pPr>
        <w:jc w:val="both"/>
        <w:rPr>
          <w:rFonts w:ascii="Times New Roman" w:hAnsi="Times New Roman" w:cs="Times New Roman"/>
          <w:sz w:val="24"/>
          <w:szCs w:val="24"/>
        </w:rPr>
      </w:pPr>
      <w:r w:rsidRPr="006D346A">
        <w:rPr>
          <w:rFonts w:ascii="Times New Roman" w:hAnsi="Times New Roman" w:cs="Times New Roman"/>
          <w:sz w:val="24"/>
          <w:szCs w:val="24"/>
        </w:rPr>
        <w:t>By definition of tightly bound asymptotic complexity:</w:t>
      </w:r>
    </w:p>
    <w:p w14:paraId="26060047" w14:textId="77777777" w:rsidR="006D346A" w:rsidRPr="006D346A" w:rsidRDefault="006D346A" w:rsidP="006D346A">
      <w:pPr>
        <w:jc w:val="both"/>
        <w:rPr>
          <w:rFonts w:ascii="Times New Roman" w:hAnsi="Times New Roman" w:cs="Times New Roman"/>
          <w:sz w:val="24"/>
          <w:szCs w:val="24"/>
        </w:rPr>
      </w:pPr>
      <w:r w:rsidRPr="006D346A">
        <w:rPr>
          <w:rFonts w:ascii="Times New Roman" w:hAnsi="Times New Roman" w:cs="Times New Roman"/>
          <w:sz w:val="24"/>
          <w:szCs w:val="24"/>
        </w:rPr>
        <w:t>C1.g(n) &lt;= f(n) &lt;= C2.g(n), for all n&gt;= n0, c &gt; 0, n&gt;= 1</w:t>
      </w:r>
    </w:p>
    <w:p w14:paraId="4F456FFF" w14:textId="77777777" w:rsidR="006D346A" w:rsidRPr="006D346A" w:rsidRDefault="006D346A" w:rsidP="006D346A">
      <w:pPr>
        <w:jc w:val="both"/>
        <w:rPr>
          <w:rFonts w:ascii="Times New Roman" w:hAnsi="Times New Roman" w:cs="Times New Roman"/>
          <w:sz w:val="24"/>
          <w:szCs w:val="24"/>
        </w:rPr>
      </w:pPr>
      <w:r w:rsidRPr="006D346A">
        <w:rPr>
          <w:rFonts w:ascii="Times New Roman" w:hAnsi="Times New Roman" w:cs="Times New Roman"/>
          <w:sz w:val="24"/>
          <w:szCs w:val="24"/>
        </w:rPr>
        <w:t>C1.(n^4) &lt;= 10n^4 + 7n^2 + 3n &lt;= C2.(n^4)</w:t>
      </w:r>
    </w:p>
    <w:p w14:paraId="35E65910" w14:textId="77777777" w:rsidR="006D346A" w:rsidRPr="006D346A" w:rsidRDefault="006D346A" w:rsidP="006D346A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60F382F7" w14:textId="77777777" w:rsidR="006D346A" w:rsidRPr="006D346A" w:rsidRDefault="006D346A" w:rsidP="006D346A">
      <w:pPr>
        <w:jc w:val="both"/>
        <w:rPr>
          <w:rFonts w:ascii="Times New Roman" w:hAnsi="Times New Roman" w:cs="Times New Roman"/>
          <w:sz w:val="24"/>
          <w:szCs w:val="24"/>
        </w:rPr>
      </w:pPr>
      <w:r w:rsidRPr="006D346A">
        <w:rPr>
          <w:rFonts w:ascii="Times New Roman" w:hAnsi="Times New Roman" w:cs="Times New Roman"/>
          <w:sz w:val="24"/>
          <w:szCs w:val="24"/>
        </w:rPr>
        <w:t>Taking the left side:</w:t>
      </w:r>
    </w:p>
    <w:p w14:paraId="78F43ADC" w14:textId="77777777" w:rsidR="006D346A" w:rsidRPr="006D346A" w:rsidRDefault="006D346A" w:rsidP="006D346A">
      <w:pPr>
        <w:jc w:val="both"/>
        <w:rPr>
          <w:rFonts w:ascii="Times New Roman" w:hAnsi="Times New Roman" w:cs="Times New Roman"/>
          <w:sz w:val="24"/>
          <w:szCs w:val="24"/>
        </w:rPr>
      </w:pPr>
      <w:r w:rsidRPr="006D346A">
        <w:rPr>
          <w:rFonts w:ascii="Times New Roman" w:hAnsi="Times New Roman" w:cs="Times New Roman"/>
          <w:sz w:val="24"/>
          <w:szCs w:val="24"/>
        </w:rPr>
        <w:t>C1.(n^4) &lt;= 10n^4 + 7n^2 + 3n</w:t>
      </w:r>
    </w:p>
    <w:p w14:paraId="4C82F0CC" w14:textId="77777777" w:rsidR="006D346A" w:rsidRPr="006D346A" w:rsidRDefault="006D346A" w:rsidP="006D346A">
      <w:pPr>
        <w:jc w:val="both"/>
        <w:rPr>
          <w:rFonts w:ascii="Times New Roman" w:hAnsi="Times New Roman" w:cs="Times New Roman"/>
          <w:sz w:val="24"/>
          <w:szCs w:val="24"/>
        </w:rPr>
      </w:pPr>
      <w:r w:rsidRPr="006D346A">
        <w:rPr>
          <w:rFonts w:ascii="Times New Roman" w:hAnsi="Times New Roman" w:cs="Times New Roman"/>
          <w:sz w:val="24"/>
          <w:szCs w:val="24"/>
        </w:rPr>
        <w:t>Dividing through by n^4:</w:t>
      </w:r>
    </w:p>
    <w:p w14:paraId="565CAB15" w14:textId="77777777" w:rsidR="006D346A" w:rsidRPr="006D346A" w:rsidRDefault="006D346A" w:rsidP="006D346A">
      <w:pPr>
        <w:jc w:val="both"/>
        <w:rPr>
          <w:rFonts w:ascii="Times New Roman" w:hAnsi="Times New Roman" w:cs="Times New Roman"/>
          <w:sz w:val="24"/>
          <w:szCs w:val="24"/>
        </w:rPr>
      </w:pPr>
      <w:r w:rsidRPr="006D346A">
        <w:rPr>
          <w:rFonts w:ascii="Times New Roman" w:hAnsi="Times New Roman" w:cs="Times New Roman"/>
          <w:sz w:val="24"/>
          <w:szCs w:val="24"/>
        </w:rPr>
        <w:t>C1 &lt;= 10 + 7/n^2 + 3/n^3</w:t>
      </w:r>
    </w:p>
    <w:p w14:paraId="3C1C30D3" w14:textId="77777777" w:rsidR="006D346A" w:rsidRPr="006D346A" w:rsidRDefault="006D346A" w:rsidP="006D346A">
      <w:pPr>
        <w:jc w:val="both"/>
        <w:rPr>
          <w:rFonts w:ascii="Times New Roman" w:hAnsi="Times New Roman" w:cs="Times New Roman"/>
          <w:sz w:val="24"/>
          <w:szCs w:val="24"/>
        </w:rPr>
      </w:pPr>
      <w:r w:rsidRPr="006D346A">
        <w:rPr>
          <w:rFonts w:ascii="Times New Roman" w:hAnsi="Times New Roman" w:cs="Times New Roman"/>
          <w:sz w:val="24"/>
          <w:szCs w:val="24"/>
        </w:rPr>
        <w:t>Let n = n0 = 1</w:t>
      </w:r>
    </w:p>
    <w:p w14:paraId="2089F395" w14:textId="77777777" w:rsidR="006D346A" w:rsidRPr="006D346A" w:rsidRDefault="006D346A" w:rsidP="006D346A">
      <w:pPr>
        <w:jc w:val="both"/>
        <w:rPr>
          <w:rFonts w:ascii="Times New Roman" w:hAnsi="Times New Roman" w:cs="Times New Roman"/>
          <w:sz w:val="24"/>
          <w:szCs w:val="24"/>
        </w:rPr>
      </w:pPr>
      <w:r w:rsidRPr="006D346A">
        <w:rPr>
          <w:rFonts w:ascii="Times New Roman" w:hAnsi="Times New Roman" w:cs="Times New Roman"/>
          <w:sz w:val="24"/>
          <w:szCs w:val="24"/>
        </w:rPr>
        <w:t>C1 &lt;= 10 + 7 + 3</w:t>
      </w:r>
    </w:p>
    <w:p w14:paraId="6752684E" w14:textId="77777777" w:rsidR="006D346A" w:rsidRPr="006D346A" w:rsidRDefault="006D346A" w:rsidP="006D346A">
      <w:pPr>
        <w:jc w:val="both"/>
        <w:rPr>
          <w:rFonts w:ascii="Times New Roman" w:hAnsi="Times New Roman" w:cs="Times New Roman"/>
          <w:sz w:val="24"/>
          <w:szCs w:val="24"/>
        </w:rPr>
      </w:pPr>
      <w:r w:rsidRPr="006D346A">
        <w:rPr>
          <w:rFonts w:ascii="Times New Roman" w:hAnsi="Times New Roman" w:cs="Times New Roman"/>
          <w:sz w:val="24"/>
          <w:szCs w:val="24"/>
        </w:rPr>
        <w:t>C1 &lt;= 20</w:t>
      </w:r>
    </w:p>
    <w:p w14:paraId="5F78559F" w14:textId="77777777" w:rsidR="006D346A" w:rsidRPr="006D346A" w:rsidRDefault="006D346A" w:rsidP="006D346A">
      <w:pPr>
        <w:jc w:val="both"/>
        <w:rPr>
          <w:rFonts w:ascii="Times New Roman" w:hAnsi="Times New Roman" w:cs="Times New Roman"/>
          <w:sz w:val="24"/>
          <w:szCs w:val="24"/>
        </w:rPr>
      </w:pPr>
      <w:r w:rsidRPr="006D346A">
        <w:rPr>
          <w:rFonts w:ascii="Times New Roman" w:hAnsi="Times New Roman" w:cs="Times New Roman"/>
          <w:sz w:val="24"/>
          <w:szCs w:val="24"/>
        </w:rPr>
        <w:t>Therefore, C1 = 20, n0 = 1</w:t>
      </w:r>
    </w:p>
    <w:p w14:paraId="26799413" w14:textId="77777777" w:rsidR="006D346A" w:rsidRPr="006D346A" w:rsidRDefault="006D346A" w:rsidP="006D346A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2132522E" w14:textId="77777777" w:rsidR="006D346A" w:rsidRPr="006D346A" w:rsidRDefault="006D346A" w:rsidP="006D346A">
      <w:pPr>
        <w:jc w:val="both"/>
        <w:rPr>
          <w:rFonts w:ascii="Times New Roman" w:hAnsi="Times New Roman" w:cs="Times New Roman"/>
          <w:sz w:val="24"/>
          <w:szCs w:val="24"/>
        </w:rPr>
      </w:pPr>
      <w:r w:rsidRPr="006D346A">
        <w:rPr>
          <w:rFonts w:ascii="Times New Roman" w:hAnsi="Times New Roman" w:cs="Times New Roman"/>
          <w:sz w:val="24"/>
          <w:szCs w:val="24"/>
        </w:rPr>
        <w:t>Taking the right side:</w:t>
      </w:r>
    </w:p>
    <w:p w14:paraId="228767CF" w14:textId="77777777" w:rsidR="006D346A" w:rsidRPr="006D346A" w:rsidRDefault="006D346A" w:rsidP="006D346A">
      <w:pPr>
        <w:jc w:val="both"/>
        <w:rPr>
          <w:rFonts w:ascii="Times New Roman" w:hAnsi="Times New Roman" w:cs="Times New Roman"/>
          <w:sz w:val="24"/>
          <w:szCs w:val="24"/>
        </w:rPr>
      </w:pPr>
      <w:r w:rsidRPr="006D346A">
        <w:rPr>
          <w:rFonts w:ascii="Times New Roman" w:hAnsi="Times New Roman" w:cs="Times New Roman"/>
          <w:sz w:val="24"/>
          <w:szCs w:val="24"/>
        </w:rPr>
        <w:t>10n^4 + 7n^2 + 3n &lt;= C2.(n^4)</w:t>
      </w:r>
    </w:p>
    <w:p w14:paraId="3FA63369" w14:textId="77777777" w:rsidR="006D346A" w:rsidRPr="006D346A" w:rsidRDefault="006D346A" w:rsidP="006D346A">
      <w:pPr>
        <w:jc w:val="both"/>
        <w:rPr>
          <w:rFonts w:ascii="Times New Roman" w:hAnsi="Times New Roman" w:cs="Times New Roman"/>
          <w:sz w:val="24"/>
          <w:szCs w:val="24"/>
        </w:rPr>
      </w:pPr>
      <w:r w:rsidRPr="006D346A">
        <w:rPr>
          <w:rFonts w:ascii="Times New Roman" w:hAnsi="Times New Roman" w:cs="Times New Roman"/>
          <w:sz w:val="24"/>
          <w:szCs w:val="24"/>
        </w:rPr>
        <w:t>Dividing through by n^4:</w:t>
      </w:r>
    </w:p>
    <w:p w14:paraId="660F1A5C" w14:textId="77777777" w:rsidR="006D346A" w:rsidRPr="006D346A" w:rsidRDefault="006D346A" w:rsidP="006D346A">
      <w:pPr>
        <w:jc w:val="both"/>
        <w:rPr>
          <w:rFonts w:ascii="Times New Roman" w:hAnsi="Times New Roman" w:cs="Times New Roman"/>
          <w:sz w:val="24"/>
          <w:szCs w:val="24"/>
        </w:rPr>
      </w:pPr>
      <w:r w:rsidRPr="006D346A">
        <w:rPr>
          <w:rFonts w:ascii="Times New Roman" w:hAnsi="Times New Roman" w:cs="Times New Roman"/>
          <w:sz w:val="24"/>
          <w:szCs w:val="24"/>
        </w:rPr>
        <w:t>10 + 7/n^2 + 3/n^3 &lt;= C2</w:t>
      </w:r>
    </w:p>
    <w:p w14:paraId="6C7325BE" w14:textId="77777777" w:rsidR="006D346A" w:rsidRPr="006D346A" w:rsidRDefault="006D346A" w:rsidP="006D346A">
      <w:pPr>
        <w:jc w:val="both"/>
        <w:rPr>
          <w:rFonts w:ascii="Times New Roman" w:hAnsi="Times New Roman" w:cs="Times New Roman"/>
          <w:sz w:val="24"/>
          <w:szCs w:val="24"/>
        </w:rPr>
      </w:pPr>
      <w:r w:rsidRPr="006D346A">
        <w:rPr>
          <w:rFonts w:ascii="Times New Roman" w:hAnsi="Times New Roman" w:cs="Times New Roman"/>
          <w:sz w:val="24"/>
          <w:szCs w:val="24"/>
        </w:rPr>
        <w:t>Let n = n0 = 1</w:t>
      </w:r>
    </w:p>
    <w:p w14:paraId="187BE090" w14:textId="77777777" w:rsidR="006D346A" w:rsidRPr="006D346A" w:rsidRDefault="006D346A" w:rsidP="006D346A">
      <w:pPr>
        <w:jc w:val="both"/>
        <w:rPr>
          <w:rFonts w:ascii="Times New Roman" w:hAnsi="Times New Roman" w:cs="Times New Roman"/>
          <w:sz w:val="24"/>
          <w:szCs w:val="24"/>
        </w:rPr>
      </w:pPr>
      <w:r w:rsidRPr="006D346A">
        <w:rPr>
          <w:rFonts w:ascii="Times New Roman" w:hAnsi="Times New Roman" w:cs="Times New Roman"/>
          <w:sz w:val="24"/>
          <w:szCs w:val="24"/>
        </w:rPr>
        <w:t>C2 &gt;= 10 + 7 + 3</w:t>
      </w:r>
    </w:p>
    <w:p w14:paraId="6362B593" w14:textId="77777777" w:rsidR="006D346A" w:rsidRPr="006D346A" w:rsidRDefault="006D346A" w:rsidP="006D346A">
      <w:pPr>
        <w:jc w:val="both"/>
        <w:rPr>
          <w:rFonts w:ascii="Times New Roman" w:hAnsi="Times New Roman" w:cs="Times New Roman"/>
          <w:sz w:val="24"/>
          <w:szCs w:val="24"/>
        </w:rPr>
      </w:pPr>
      <w:r w:rsidRPr="006D346A">
        <w:rPr>
          <w:rFonts w:ascii="Times New Roman" w:hAnsi="Times New Roman" w:cs="Times New Roman"/>
          <w:sz w:val="24"/>
          <w:szCs w:val="24"/>
        </w:rPr>
        <w:t>C2 &gt;= 20</w:t>
      </w:r>
    </w:p>
    <w:p w14:paraId="5CDCAA42" w14:textId="77777777" w:rsidR="006D346A" w:rsidRPr="006D346A" w:rsidRDefault="006D346A" w:rsidP="006D346A">
      <w:pPr>
        <w:jc w:val="both"/>
        <w:rPr>
          <w:rFonts w:ascii="Times New Roman" w:hAnsi="Times New Roman" w:cs="Times New Roman"/>
          <w:sz w:val="24"/>
          <w:szCs w:val="24"/>
        </w:rPr>
      </w:pPr>
      <w:r w:rsidRPr="006D346A">
        <w:rPr>
          <w:rFonts w:ascii="Times New Roman" w:hAnsi="Times New Roman" w:cs="Times New Roman"/>
          <w:sz w:val="24"/>
          <w:szCs w:val="24"/>
        </w:rPr>
        <w:t>Therefore, C2 = 20, n0 = 1</w:t>
      </w:r>
    </w:p>
    <w:p w14:paraId="187C885C" w14:textId="77777777" w:rsidR="006D346A" w:rsidRPr="006D346A" w:rsidRDefault="006D346A" w:rsidP="006D346A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7C87F7DA" w14:textId="77777777" w:rsidR="006D346A" w:rsidRPr="006D346A" w:rsidRDefault="006D346A" w:rsidP="006D346A">
      <w:pPr>
        <w:jc w:val="both"/>
        <w:rPr>
          <w:rFonts w:ascii="Times New Roman" w:hAnsi="Times New Roman" w:cs="Times New Roman"/>
          <w:sz w:val="24"/>
          <w:szCs w:val="24"/>
        </w:rPr>
      </w:pPr>
      <w:r w:rsidRPr="006D346A">
        <w:rPr>
          <w:rFonts w:ascii="Times New Roman" w:hAnsi="Times New Roman" w:cs="Times New Roman"/>
          <w:sz w:val="24"/>
          <w:szCs w:val="24"/>
        </w:rPr>
        <w:t xml:space="preserve">Since, 20n^4 &lt;= 10n^4 + 7n^2 + 3n &lt;= 20.n^4, </w:t>
      </w:r>
      <w:r w:rsidRPr="006D346A">
        <w:rPr>
          <w:rFonts w:ascii="Times New Roman" w:hAnsi="Times New Roman" w:cs="Times New Roman"/>
          <w:sz w:val="24"/>
          <w:szCs w:val="24"/>
        </w:rPr>
        <w:t>(g(n)) = n^4</w:t>
      </w:r>
    </w:p>
    <w:p w14:paraId="073C5C83" w14:textId="77777777" w:rsidR="006D346A" w:rsidRPr="006D346A" w:rsidRDefault="006D346A" w:rsidP="006D346A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31B5B9E0" w14:textId="77777777" w:rsidR="006D346A" w:rsidRPr="006D346A" w:rsidRDefault="006D346A" w:rsidP="006D346A">
      <w:pPr>
        <w:jc w:val="both"/>
        <w:rPr>
          <w:rFonts w:ascii="Times New Roman" w:hAnsi="Times New Roman" w:cs="Times New Roman"/>
          <w:sz w:val="24"/>
          <w:szCs w:val="24"/>
        </w:rPr>
      </w:pPr>
      <w:r w:rsidRPr="006D346A">
        <w:rPr>
          <w:rFonts w:ascii="Times New Roman" w:hAnsi="Times New Roman" w:cs="Times New Roman"/>
          <w:sz w:val="24"/>
          <w:szCs w:val="24"/>
        </w:rPr>
        <w:t>b.</w:t>
      </w:r>
      <w:r w:rsidRPr="006D346A">
        <w:rPr>
          <w:rFonts w:ascii="Times New Roman" w:hAnsi="Times New Roman" w:cs="Times New Roman"/>
          <w:sz w:val="24"/>
          <w:szCs w:val="24"/>
        </w:rPr>
        <w:tab/>
      </w:r>
    </w:p>
    <w:p w14:paraId="23A88744" w14:textId="77777777" w:rsidR="006D346A" w:rsidRPr="006D346A" w:rsidRDefault="006D346A" w:rsidP="006D346A">
      <w:pPr>
        <w:jc w:val="both"/>
        <w:rPr>
          <w:rFonts w:ascii="Times New Roman" w:hAnsi="Times New Roman" w:cs="Times New Roman"/>
          <w:sz w:val="24"/>
          <w:szCs w:val="24"/>
        </w:rPr>
      </w:pPr>
      <w:r w:rsidRPr="006D346A">
        <w:rPr>
          <w:rFonts w:ascii="Times New Roman" w:hAnsi="Times New Roman" w:cs="Times New Roman"/>
          <w:sz w:val="24"/>
          <w:szCs w:val="24"/>
        </w:rPr>
        <w:t>Let f(n) = 2n log n + 10n</w:t>
      </w:r>
    </w:p>
    <w:p w14:paraId="1359FAB9" w14:textId="77777777" w:rsidR="006D346A" w:rsidRPr="006D346A" w:rsidRDefault="006D346A" w:rsidP="006D346A">
      <w:pPr>
        <w:jc w:val="both"/>
        <w:rPr>
          <w:rFonts w:ascii="Times New Roman" w:hAnsi="Times New Roman" w:cs="Times New Roman"/>
          <w:sz w:val="24"/>
          <w:szCs w:val="24"/>
        </w:rPr>
      </w:pPr>
      <w:r w:rsidRPr="006D346A">
        <w:rPr>
          <w:rFonts w:ascii="Times New Roman" w:hAnsi="Times New Roman" w:cs="Times New Roman"/>
          <w:sz w:val="24"/>
          <w:szCs w:val="24"/>
        </w:rPr>
        <w:t>Let g(n) = n log n</w:t>
      </w:r>
    </w:p>
    <w:p w14:paraId="7DF43577" w14:textId="77777777" w:rsidR="006D346A" w:rsidRPr="006D346A" w:rsidRDefault="006D346A" w:rsidP="006D346A">
      <w:pPr>
        <w:jc w:val="both"/>
        <w:rPr>
          <w:rFonts w:ascii="Times New Roman" w:hAnsi="Times New Roman" w:cs="Times New Roman"/>
          <w:sz w:val="24"/>
          <w:szCs w:val="24"/>
        </w:rPr>
      </w:pPr>
      <w:r w:rsidRPr="006D346A">
        <w:rPr>
          <w:rFonts w:ascii="Times New Roman" w:hAnsi="Times New Roman" w:cs="Times New Roman"/>
          <w:sz w:val="24"/>
          <w:szCs w:val="24"/>
        </w:rPr>
        <w:lastRenderedPageBreak/>
        <w:t>By definition of tightly bound asymptotic complexity:</w:t>
      </w:r>
    </w:p>
    <w:p w14:paraId="1CB40128" w14:textId="77777777" w:rsidR="006D346A" w:rsidRPr="006D346A" w:rsidRDefault="006D346A" w:rsidP="006D346A">
      <w:pPr>
        <w:jc w:val="both"/>
        <w:rPr>
          <w:rFonts w:ascii="Times New Roman" w:hAnsi="Times New Roman" w:cs="Times New Roman"/>
          <w:sz w:val="24"/>
          <w:szCs w:val="24"/>
        </w:rPr>
      </w:pPr>
      <w:r w:rsidRPr="006D346A">
        <w:rPr>
          <w:rFonts w:ascii="Times New Roman" w:hAnsi="Times New Roman" w:cs="Times New Roman"/>
          <w:sz w:val="24"/>
          <w:szCs w:val="24"/>
        </w:rPr>
        <w:t>C1.g(n) &lt;= f(n) &lt;= C2.g(n), for all n&gt;= n0, c &gt; 0, n&gt;= 1</w:t>
      </w:r>
    </w:p>
    <w:p w14:paraId="409D16CD" w14:textId="77777777" w:rsidR="006D346A" w:rsidRPr="006D346A" w:rsidRDefault="006D346A" w:rsidP="006D346A">
      <w:pPr>
        <w:jc w:val="both"/>
        <w:rPr>
          <w:rFonts w:ascii="Times New Roman" w:hAnsi="Times New Roman" w:cs="Times New Roman"/>
          <w:sz w:val="24"/>
          <w:szCs w:val="24"/>
        </w:rPr>
      </w:pPr>
      <w:r w:rsidRPr="006D346A">
        <w:rPr>
          <w:rFonts w:ascii="Times New Roman" w:hAnsi="Times New Roman" w:cs="Times New Roman"/>
          <w:sz w:val="24"/>
          <w:szCs w:val="24"/>
        </w:rPr>
        <w:t>C1.(n log n) &lt;= 2nlogn + 10 &lt;= C2.(n log n)</w:t>
      </w:r>
    </w:p>
    <w:p w14:paraId="658083F2" w14:textId="77777777" w:rsidR="006D346A" w:rsidRPr="006D346A" w:rsidRDefault="006D346A" w:rsidP="006D346A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0E52D414" w14:textId="77777777" w:rsidR="006D346A" w:rsidRPr="006D346A" w:rsidRDefault="006D346A" w:rsidP="006D346A">
      <w:pPr>
        <w:jc w:val="both"/>
        <w:rPr>
          <w:rFonts w:ascii="Times New Roman" w:hAnsi="Times New Roman" w:cs="Times New Roman"/>
          <w:sz w:val="24"/>
          <w:szCs w:val="24"/>
        </w:rPr>
      </w:pPr>
      <w:r w:rsidRPr="006D346A">
        <w:rPr>
          <w:rFonts w:ascii="Times New Roman" w:hAnsi="Times New Roman" w:cs="Times New Roman"/>
          <w:sz w:val="24"/>
          <w:szCs w:val="24"/>
        </w:rPr>
        <w:t>Taking the left side:</w:t>
      </w:r>
    </w:p>
    <w:p w14:paraId="1A9EABBB" w14:textId="77777777" w:rsidR="006D346A" w:rsidRPr="006D346A" w:rsidRDefault="006D346A" w:rsidP="006D346A">
      <w:pPr>
        <w:jc w:val="both"/>
        <w:rPr>
          <w:rFonts w:ascii="Times New Roman" w:hAnsi="Times New Roman" w:cs="Times New Roman"/>
          <w:sz w:val="24"/>
          <w:szCs w:val="24"/>
        </w:rPr>
      </w:pPr>
      <w:r w:rsidRPr="006D346A">
        <w:rPr>
          <w:rFonts w:ascii="Times New Roman" w:hAnsi="Times New Roman" w:cs="Times New Roman"/>
          <w:sz w:val="24"/>
          <w:szCs w:val="24"/>
        </w:rPr>
        <w:t>C1.(n log n) &lt;= 2nlogn + 10</w:t>
      </w:r>
    </w:p>
    <w:p w14:paraId="542EDBB5" w14:textId="77777777" w:rsidR="006D346A" w:rsidRPr="006D346A" w:rsidRDefault="006D346A" w:rsidP="006D346A">
      <w:pPr>
        <w:jc w:val="both"/>
        <w:rPr>
          <w:rFonts w:ascii="Times New Roman" w:hAnsi="Times New Roman" w:cs="Times New Roman"/>
          <w:sz w:val="24"/>
          <w:szCs w:val="24"/>
        </w:rPr>
      </w:pPr>
      <w:r w:rsidRPr="006D346A">
        <w:rPr>
          <w:rFonts w:ascii="Times New Roman" w:hAnsi="Times New Roman" w:cs="Times New Roman"/>
          <w:sz w:val="24"/>
          <w:szCs w:val="24"/>
        </w:rPr>
        <w:t>Dividing through by n log n:</w:t>
      </w:r>
    </w:p>
    <w:p w14:paraId="24AF8021" w14:textId="77777777" w:rsidR="006D346A" w:rsidRPr="006D346A" w:rsidRDefault="006D346A" w:rsidP="006D346A">
      <w:pPr>
        <w:jc w:val="both"/>
        <w:rPr>
          <w:rFonts w:ascii="Times New Roman" w:hAnsi="Times New Roman" w:cs="Times New Roman"/>
          <w:sz w:val="24"/>
          <w:szCs w:val="24"/>
        </w:rPr>
      </w:pPr>
      <w:r w:rsidRPr="006D346A">
        <w:rPr>
          <w:rFonts w:ascii="Times New Roman" w:hAnsi="Times New Roman" w:cs="Times New Roman"/>
          <w:sz w:val="24"/>
          <w:szCs w:val="24"/>
        </w:rPr>
        <w:t>C1 &lt;= 2 + 10/log n</w:t>
      </w:r>
    </w:p>
    <w:p w14:paraId="7BD32F80" w14:textId="77777777" w:rsidR="006D346A" w:rsidRPr="006D346A" w:rsidRDefault="006D346A" w:rsidP="006D346A">
      <w:pPr>
        <w:jc w:val="both"/>
        <w:rPr>
          <w:rFonts w:ascii="Times New Roman" w:hAnsi="Times New Roman" w:cs="Times New Roman"/>
          <w:sz w:val="24"/>
          <w:szCs w:val="24"/>
        </w:rPr>
      </w:pPr>
      <w:r w:rsidRPr="006D346A">
        <w:rPr>
          <w:rFonts w:ascii="Times New Roman" w:hAnsi="Times New Roman" w:cs="Times New Roman"/>
          <w:sz w:val="24"/>
          <w:szCs w:val="24"/>
        </w:rPr>
        <w:t>Let n = n0 = 2</w:t>
      </w:r>
    </w:p>
    <w:p w14:paraId="6FD24692" w14:textId="77777777" w:rsidR="006D346A" w:rsidRPr="006D346A" w:rsidRDefault="006D346A" w:rsidP="006D346A">
      <w:pPr>
        <w:jc w:val="both"/>
        <w:rPr>
          <w:rFonts w:ascii="Times New Roman" w:hAnsi="Times New Roman" w:cs="Times New Roman"/>
          <w:sz w:val="24"/>
          <w:szCs w:val="24"/>
        </w:rPr>
      </w:pPr>
      <w:r w:rsidRPr="006D346A">
        <w:rPr>
          <w:rFonts w:ascii="Times New Roman" w:hAnsi="Times New Roman" w:cs="Times New Roman"/>
          <w:sz w:val="24"/>
          <w:szCs w:val="24"/>
        </w:rPr>
        <w:t>C1 &lt;= 2 + 10/1 &lt;= 2 + 10</w:t>
      </w:r>
    </w:p>
    <w:p w14:paraId="70EA3FA7" w14:textId="77777777" w:rsidR="006D346A" w:rsidRPr="006D346A" w:rsidRDefault="006D346A" w:rsidP="006D346A">
      <w:pPr>
        <w:jc w:val="both"/>
        <w:rPr>
          <w:rFonts w:ascii="Times New Roman" w:hAnsi="Times New Roman" w:cs="Times New Roman"/>
          <w:sz w:val="24"/>
          <w:szCs w:val="24"/>
        </w:rPr>
      </w:pPr>
      <w:r w:rsidRPr="006D346A">
        <w:rPr>
          <w:rFonts w:ascii="Times New Roman" w:hAnsi="Times New Roman" w:cs="Times New Roman"/>
          <w:sz w:val="24"/>
          <w:szCs w:val="24"/>
        </w:rPr>
        <w:t>C1 &lt;= 12</w:t>
      </w:r>
    </w:p>
    <w:p w14:paraId="6598EA2B" w14:textId="77777777" w:rsidR="006D346A" w:rsidRPr="006D346A" w:rsidRDefault="006D346A" w:rsidP="006D346A">
      <w:pPr>
        <w:jc w:val="both"/>
        <w:rPr>
          <w:rFonts w:ascii="Times New Roman" w:hAnsi="Times New Roman" w:cs="Times New Roman"/>
          <w:sz w:val="24"/>
          <w:szCs w:val="24"/>
        </w:rPr>
      </w:pPr>
      <w:r w:rsidRPr="006D346A">
        <w:rPr>
          <w:rFonts w:ascii="Times New Roman" w:hAnsi="Times New Roman" w:cs="Times New Roman"/>
          <w:sz w:val="24"/>
          <w:szCs w:val="24"/>
        </w:rPr>
        <w:t>Therefore, C1 = 12, n0 = 2</w:t>
      </w:r>
    </w:p>
    <w:p w14:paraId="365C613E" w14:textId="77777777" w:rsidR="006D346A" w:rsidRPr="006D346A" w:rsidRDefault="006D346A" w:rsidP="006D346A">
      <w:pPr>
        <w:jc w:val="both"/>
        <w:rPr>
          <w:rFonts w:ascii="Times New Roman" w:hAnsi="Times New Roman" w:cs="Times New Roman"/>
          <w:sz w:val="24"/>
          <w:szCs w:val="24"/>
        </w:rPr>
      </w:pPr>
      <w:r w:rsidRPr="006D346A">
        <w:rPr>
          <w:rFonts w:ascii="Times New Roman" w:hAnsi="Times New Roman" w:cs="Times New Roman"/>
          <w:sz w:val="24"/>
          <w:szCs w:val="24"/>
        </w:rPr>
        <w:t>Taking the right side:</w:t>
      </w:r>
    </w:p>
    <w:p w14:paraId="110B5766" w14:textId="77777777" w:rsidR="006D346A" w:rsidRPr="006D346A" w:rsidRDefault="006D346A" w:rsidP="006D346A">
      <w:pPr>
        <w:jc w:val="both"/>
        <w:rPr>
          <w:rFonts w:ascii="Times New Roman" w:hAnsi="Times New Roman" w:cs="Times New Roman"/>
          <w:sz w:val="24"/>
          <w:szCs w:val="24"/>
        </w:rPr>
      </w:pPr>
      <w:r w:rsidRPr="006D346A">
        <w:rPr>
          <w:rFonts w:ascii="Times New Roman" w:hAnsi="Times New Roman" w:cs="Times New Roman"/>
          <w:sz w:val="24"/>
          <w:szCs w:val="24"/>
        </w:rPr>
        <w:t>2nlogn + 10n &lt;= C2.(n log n)</w:t>
      </w:r>
    </w:p>
    <w:p w14:paraId="7B24AFA7" w14:textId="77777777" w:rsidR="006D346A" w:rsidRPr="006D346A" w:rsidRDefault="006D346A" w:rsidP="006D346A">
      <w:pPr>
        <w:jc w:val="both"/>
        <w:rPr>
          <w:rFonts w:ascii="Times New Roman" w:hAnsi="Times New Roman" w:cs="Times New Roman"/>
          <w:sz w:val="24"/>
          <w:szCs w:val="24"/>
        </w:rPr>
      </w:pPr>
      <w:r w:rsidRPr="006D346A">
        <w:rPr>
          <w:rFonts w:ascii="Times New Roman" w:hAnsi="Times New Roman" w:cs="Times New Roman"/>
          <w:sz w:val="24"/>
          <w:szCs w:val="24"/>
        </w:rPr>
        <w:t>Dividing through by n log n:</w:t>
      </w:r>
    </w:p>
    <w:p w14:paraId="4973A46F" w14:textId="77777777" w:rsidR="006D346A" w:rsidRPr="006D346A" w:rsidRDefault="006D346A" w:rsidP="006D346A">
      <w:pPr>
        <w:jc w:val="both"/>
        <w:rPr>
          <w:rFonts w:ascii="Times New Roman" w:hAnsi="Times New Roman" w:cs="Times New Roman"/>
          <w:sz w:val="24"/>
          <w:szCs w:val="24"/>
        </w:rPr>
      </w:pPr>
      <w:r w:rsidRPr="006D346A">
        <w:rPr>
          <w:rFonts w:ascii="Times New Roman" w:hAnsi="Times New Roman" w:cs="Times New Roman"/>
          <w:sz w:val="24"/>
          <w:szCs w:val="24"/>
        </w:rPr>
        <w:t>C2 &gt;= 2 + 10/log n</w:t>
      </w:r>
    </w:p>
    <w:p w14:paraId="74781F72" w14:textId="77777777" w:rsidR="006D346A" w:rsidRPr="006D346A" w:rsidRDefault="006D346A" w:rsidP="006D346A">
      <w:pPr>
        <w:jc w:val="both"/>
        <w:rPr>
          <w:rFonts w:ascii="Times New Roman" w:hAnsi="Times New Roman" w:cs="Times New Roman"/>
          <w:sz w:val="24"/>
          <w:szCs w:val="24"/>
        </w:rPr>
      </w:pPr>
      <w:r w:rsidRPr="006D346A">
        <w:rPr>
          <w:rFonts w:ascii="Times New Roman" w:hAnsi="Times New Roman" w:cs="Times New Roman"/>
          <w:sz w:val="24"/>
          <w:szCs w:val="24"/>
        </w:rPr>
        <w:t>Let n = n0 = 2</w:t>
      </w:r>
    </w:p>
    <w:p w14:paraId="3F5B528C" w14:textId="77777777" w:rsidR="006D346A" w:rsidRPr="006D346A" w:rsidRDefault="006D346A" w:rsidP="006D346A">
      <w:pPr>
        <w:jc w:val="both"/>
        <w:rPr>
          <w:rFonts w:ascii="Times New Roman" w:hAnsi="Times New Roman" w:cs="Times New Roman"/>
          <w:sz w:val="24"/>
          <w:szCs w:val="24"/>
        </w:rPr>
      </w:pPr>
      <w:r w:rsidRPr="006D346A">
        <w:rPr>
          <w:rFonts w:ascii="Times New Roman" w:hAnsi="Times New Roman" w:cs="Times New Roman"/>
          <w:sz w:val="24"/>
          <w:szCs w:val="24"/>
        </w:rPr>
        <w:t>C2 &gt;= 2 + 10/1 &lt;= 2 + 10</w:t>
      </w:r>
    </w:p>
    <w:p w14:paraId="2D7AA1B2" w14:textId="77777777" w:rsidR="006D346A" w:rsidRPr="006D346A" w:rsidRDefault="006D346A" w:rsidP="006D346A">
      <w:pPr>
        <w:jc w:val="both"/>
        <w:rPr>
          <w:rFonts w:ascii="Times New Roman" w:hAnsi="Times New Roman" w:cs="Times New Roman"/>
          <w:sz w:val="24"/>
          <w:szCs w:val="24"/>
        </w:rPr>
      </w:pPr>
      <w:r w:rsidRPr="006D346A">
        <w:rPr>
          <w:rFonts w:ascii="Times New Roman" w:hAnsi="Times New Roman" w:cs="Times New Roman"/>
          <w:sz w:val="24"/>
          <w:szCs w:val="24"/>
        </w:rPr>
        <w:t>C2 &gt;= 12</w:t>
      </w:r>
    </w:p>
    <w:p w14:paraId="33D2DA0B" w14:textId="65A177CC" w:rsidR="006D346A" w:rsidRDefault="006D346A" w:rsidP="006D346A">
      <w:pPr>
        <w:jc w:val="both"/>
        <w:rPr>
          <w:rFonts w:ascii="Times New Roman" w:hAnsi="Times New Roman" w:cs="Times New Roman"/>
          <w:sz w:val="24"/>
          <w:szCs w:val="24"/>
        </w:rPr>
      </w:pPr>
      <w:r w:rsidRPr="006D346A">
        <w:rPr>
          <w:rFonts w:ascii="Times New Roman" w:hAnsi="Times New Roman" w:cs="Times New Roman"/>
          <w:sz w:val="24"/>
          <w:szCs w:val="24"/>
        </w:rPr>
        <w:t>Therefore, C2 = 12, n0 = 2</w:t>
      </w:r>
    </w:p>
    <w:p w14:paraId="38CD63AB" w14:textId="77777777" w:rsidR="00034863" w:rsidRPr="006D346A" w:rsidRDefault="00034863" w:rsidP="006D346A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11AE73FC" w14:textId="30C3C49F" w:rsidR="005345DD" w:rsidRDefault="006D346A" w:rsidP="006D346A">
      <w:pPr>
        <w:jc w:val="both"/>
        <w:rPr>
          <w:rFonts w:ascii="Times New Roman" w:hAnsi="Times New Roman" w:cs="Times New Roman"/>
          <w:sz w:val="24"/>
          <w:szCs w:val="24"/>
        </w:rPr>
      </w:pPr>
      <w:r w:rsidRPr="006D346A">
        <w:rPr>
          <w:rFonts w:ascii="Times New Roman" w:hAnsi="Times New Roman" w:cs="Times New Roman"/>
          <w:sz w:val="24"/>
          <w:szCs w:val="24"/>
        </w:rPr>
        <w:t xml:space="preserve">Since, 12n log n &lt;= 2nlogn + 10n &lt;= 12n log n, </w:t>
      </w:r>
      <w:r w:rsidR="00034863">
        <w:rPr>
          <w:rFonts w:ascii="Times New Roman" w:hAnsi="Times New Roman" w:cs="Times New Roman"/>
          <w:sz w:val="24"/>
          <w:szCs w:val="24"/>
        </w:rPr>
        <w:t>theta</w:t>
      </w:r>
      <w:r w:rsidRPr="006D346A">
        <w:rPr>
          <w:rFonts w:ascii="Times New Roman" w:hAnsi="Times New Roman" w:cs="Times New Roman"/>
          <w:sz w:val="24"/>
          <w:szCs w:val="24"/>
        </w:rPr>
        <w:t>(g(n)) = n log n</w:t>
      </w:r>
    </w:p>
    <w:p w14:paraId="479AD21B" w14:textId="77777777" w:rsidR="00034863" w:rsidRDefault="00034863" w:rsidP="006D346A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2749F4AF" w14:textId="252C6F51" w:rsidR="00034863" w:rsidRDefault="00034863" w:rsidP="006D346A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7E810D17" w14:textId="77777777" w:rsidR="006D346A" w:rsidRDefault="006D346A" w:rsidP="006D346A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2F2490FD" w14:textId="77777777" w:rsidR="006D346A" w:rsidRPr="006D346A" w:rsidRDefault="006D346A" w:rsidP="006D346A">
      <w:pPr>
        <w:jc w:val="both"/>
        <w:rPr>
          <w:rFonts w:ascii="Times New Roman" w:hAnsi="Times New Roman" w:cs="Times New Roman"/>
          <w:sz w:val="24"/>
          <w:szCs w:val="24"/>
        </w:rPr>
      </w:pPr>
    </w:p>
    <w:sectPr w:rsidR="006D346A" w:rsidRPr="006D346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A0Mrc0MTexMDKzNDFQ0lEKTi0uzszPAykwrgUAHNfs+ywAAAA="/>
  </w:docVars>
  <w:rsids>
    <w:rsidRoot w:val="00DB1306"/>
    <w:rsid w:val="00034863"/>
    <w:rsid w:val="000951AF"/>
    <w:rsid w:val="005345DD"/>
    <w:rsid w:val="00654978"/>
    <w:rsid w:val="006D346A"/>
    <w:rsid w:val="00733BD2"/>
    <w:rsid w:val="00763D80"/>
    <w:rsid w:val="009F22D2"/>
    <w:rsid w:val="009F36FC"/>
    <w:rsid w:val="00A76816"/>
    <w:rsid w:val="00AD49D6"/>
    <w:rsid w:val="00DB1306"/>
    <w:rsid w:val="00DB6E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3ECD00"/>
  <w15:chartTrackingRefBased/>
  <w15:docId w15:val="{782C5118-B5B2-4237-84A1-C3CB1CFC55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H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34863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1</TotalTime>
  <Pages>2</Pages>
  <Words>184</Words>
  <Characters>105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ikem Asudo Tsatsu Gale-Zoyiku</dc:creator>
  <cp:keywords/>
  <dc:description/>
  <cp:lastModifiedBy>Elikem Asudo Tsatsu Gale-Zoyiku</cp:lastModifiedBy>
  <cp:revision>3</cp:revision>
  <dcterms:created xsi:type="dcterms:W3CDTF">2024-01-19T08:52:00Z</dcterms:created>
  <dcterms:modified xsi:type="dcterms:W3CDTF">2024-01-22T21:32:00Z</dcterms:modified>
</cp:coreProperties>
</file>